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Wellington Welding Solutions Ltd.</w:t>
      </w:r>
      <w:r>
        <w:br/>
      </w:r>
      <w:r>
        <w:t xml:space="preserve">123 Industrial Way</w:t>
      </w:r>
      <w:r>
        <w:br/>
      </w:r>
      <w:r>
        <w:t xml:space="preserve">Wellington 6011</w:t>
      </w:r>
      <w:r>
        <w:br/>
      </w:r>
      <w:r>
        <w:t xml:space="preserve">New Zealand</w:t>
      </w:r>
    </w:p>
    <w:bookmarkStart w:id="20" w:name="Xa741620ce21b55248a125b4113dbd72410b4945"/>
    <w:p>
      <w:pPr>
        <w:pStyle w:val="Heading2"/>
      </w:pPr>
      <w:r>
        <w:t xml:space="preserve">Subject: Internship Application for Welder Position in New Zealand Wellington</w:t>
      </w:r>
    </w:p>
    <w:p>
      <w:pPr>
        <w:pStyle w:val="FirstParagraph"/>
      </w:pPr>
      <w:r>
        <w:t xml:space="preserve">Dear Hiring Manager,</w:t>
      </w:r>
    </w:p>
    <w:p>
      <w:pPr>
        <w:pStyle w:val="BodyText"/>
      </w:pPr>
      <w:r>
        <w:t xml:space="preserve">With profound enthusiasm, I am submitting my Internship Application Letter for the Welder Intern position at Wellington Welding Solutions Ltd. As a dedicated welding student with hands-on training aligned with New Zealand's rigorous occupational safety standards, I am eager to contribute to your team while developing my skills within the vibrant industrial landscape of</w:t>
      </w:r>
      <w:r>
        <w:t xml:space="preserve"> </w:t>
      </w:r>
      <w:r>
        <w:rPr>
          <w:bCs/>
          <w:b/>
        </w:rPr>
        <w:t xml:space="preserve">New Zealand Wellington</w:t>
      </w:r>
      <w:r>
        <w:t xml:space="preserve">. This opportunity represents an ideal convergence of my technical aspirations and New Zealand's growing emphasis on skilled trades in sustainable infrastructure development.</w:t>
      </w:r>
    </w:p>
    <w:p>
      <w:pPr>
        <w:pStyle w:val="BodyText"/>
      </w:pPr>
      <w:r>
        <w:t xml:space="preserve">Having completed a Level 3 National Certificate in Engineering (Welding) at Wellington Institute of Technology, I have mastered essential techniques including SMAW, GMAW, and TIG welding across various metals—particularly critical for Wellington's maritime and construction sectors. My training included 200+ hours of practical work at the institute's state-of-the-art facility, where I welded structural steel components for mock bridge frameworks—a project directly relevant to Wellington's infrastructure renewal initiatives like the Te Aro Riverfront development. I meticulously adhere to WorkSafe New Zealand guidelines, consistently earning top safety scores during practical assessments. In my final year project, I designed and welded a load-bearing frame for a community solar energy project in Lower Hutt, demonstrating both technical precision and environmental consciousness—values deeply embedded in Wellington's forward-thinking business culture.</w:t>
      </w:r>
    </w:p>
    <w:p>
      <w:pPr>
        <w:pStyle w:val="BodyText"/>
      </w:pPr>
      <w:r>
        <w:t xml:space="preserve">What excites me most about applying for this internship is the chance to immerse myself within</w:t>
      </w:r>
      <w:r>
        <w:t xml:space="preserve"> </w:t>
      </w:r>
      <w:r>
        <w:rPr>
          <w:bCs/>
          <w:b/>
        </w:rPr>
        <w:t xml:space="preserve">New Zealand Wellington</w:t>
      </w:r>
      <w:r>
        <w:t xml:space="preserve">'s unique industrial ecosystem. I've long admired how Wellington businesses like yours integrate traditional craftsmanship with modern sustainability goals, whether supporting the city's coastal infrastructure projects or contributing to renewable energy installations across the region. My recent visit to your facility on Days Bay Road (during a campus field trip) solidified my belief that Wellington Welding Solutions Ltd embodies this ethos—particularly through your partnership with the Wellington City Council on carbon-neutral public transport upgrades. I am keen to learn from your team's approach to welding in challenging environments, such as the high-wind coastal conditions affecting waterfront construction projects.</w:t>
      </w:r>
    </w:p>
    <w:p>
      <w:pPr>
        <w:pStyle w:val="BodyText"/>
      </w:pPr>
      <w:r>
        <w:t xml:space="preserve">My technical competencies extend beyond equipment operation. I possess proficiency in interpreting engineering drawings per AS/NZS 1100 standards, conducting pre- and post-weld inspections using visual and non-destructive testing techniques, and utilizing CAD software for weld joint optimization. During a summer placement at Southern Steel Fabricators (Christchurch), I assisted senior technicians in repairing offshore rig components—gaining invaluable experience in pressure vessel welding under strict quality control protocols. This experience taught me the importance of meticulous documentation, a skill I've refined through my participation in the</w:t>
      </w:r>
      <w:r>
        <w:t xml:space="preserve"> </w:t>
      </w:r>
      <w:r>
        <w:rPr>
          <w:bCs/>
          <w:b/>
        </w:rPr>
        <w:t xml:space="preserve">New Zealand Welding Association</w:t>
      </w:r>
      <w:r>
        <w:t xml:space="preserve">'s student mentorship program. I understand that every weld must meet exacting standards in New Zealand's seismic-prone regions, and I approach each project with this awareness.</w:t>
      </w:r>
    </w:p>
    <w:p>
      <w:pPr>
        <w:pStyle w:val="BodyText"/>
      </w:pPr>
      <w:r>
        <w:t xml:space="preserve">As a recent graduate adapting to life in Wellington, I have actively engaged with the local trades community to understand industry expectations. I regularly attend workshops at the Wanganui Technical Centre and volunteer with Habitat for Humanity Wellington's "Build for Good" initiative—where I helped weld structural components for affordable housing projects in Petone. These experiences reinforced my commitment to using welding skills as a force for community improvement, which aligns perfectly with your company's social responsibility initiatives. I also completed the 5-day NZ WorkSafe 'Welder Safety Certification' course (2023) and hold current first aid certification, ensuring I contribute immediately while prioritizing team safety—a non-negotiable value in</w:t>
      </w:r>
      <w:r>
        <w:t xml:space="preserve"> </w:t>
      </w:r>
      <w:r>
        <w:rPr>
          <w:bCs/>
          <w:b/>
        </w:rPr>
        <w:t xml:space="preserve">New Zealand Wellington</w:t>
      </w:r>
      <w:r>
        <w:t xml:space="preserve">'s tight-knit workplace culture.</w:t>
      </w:r>
    </w:p>
    <w:p>
      <w:pPr>
        <w:pStyle w:val="BodyText"/>
      </w:pPr>
      <w:r>
        <w:t xml:space="preserve">What sets me apart is my adaptability within New Zealand's diverse work environment. Having grown up in a multicultural household (my father is Māori from Rotorua, my mother from Samoa), I deeply respect Te Tiriti o Waitangi principles and understand the importance of collaborative, kaitiakitanga-focused approaches to projects. At WIT, I co-led a student group that developed a culturally inclusive safety protocol for welding teams—integrating mātauranga Māori perspectives on land and resource stewardship with technical safety standards. This project resonated with Wellington's growing emphasis on integrating indigenous knowledge into engineering practices, an approach I'm eager to support at your company.</w:t>
      </w:r>
    </w:p>
    <w:p>
      <w:pPr>
        <w:pStyle w:val="BodyText"/>
      </w:pPr>
      <w:r>
        <w:t xml:space="preserve">I am particularly drawn to your company's involvement in the Wellington Harbour Masterplan, where precision welding impacts marine ecosystem preservation. My internship goal is threefold: first, to master the advanced techniques used in underwater welding for port infrastructure; second, to contribute meaningfully through my CAD proficiency; and third, to learn from your team's approach to mentoring new talent—especially as I prepare for full certification with the New Zealand Welders' Guild. The opportunity to work alongside your certified welders on projects like the proposed Te Aro Viaduct reinforcement would be a transformative step in my journey toward becoming a respected</w:t>
      </w:r>
      <w:r>
        <w:t xml:space="preserve"> </w:t>
      </w:r>
      <w:r>
        <w:rPr>
          <w:bCs/>
          <w:b/>
        </w:rPr>
        <w:t xml:space="preserve">Welder</w:t>
      </w:r>
      <w:r>
        <w:t xml:space="preserve"> </w:t>
      </w:r>
      <w:r>
        <w:t xml:space="preserve">in</w:t>
      </w:r>
      <w:r>
        <w:t xml:space="preserve"> </w:t>
      </w:r>
      <w:r>
        <w:rPr>
          <w:bCs/>
          <w:b/>
        </w:rPr>
        <w:t xml:space="preserve">New Zealand Wellington</w:t>
      </w:r>
      <w:r>
        <w:t xml:space="preserve">.</w:t>
      </w:r>
    </w:p>
    <w:p>
      <w:pPr>
        <w:pStyle w:val="BodyText"/>
      </w:pPr>
      <w:r>
        <w:t xml:space="preserve">I am confident that my technical foundation, cultural awareness, and unwavering commitment to safety align with your team's objectives. I am prepared to relocate immediately from Lower Hutt (where I currently reside) and bring proactive energy to every project. My resume provides further detail on my qualifications and community contributions, but I would welcome the chance to discuss how my skills can support Wellington Welding Solutions Ltd's mission during an interview at your convenience.</w:t>
      </w:r>
    </w:p>
    <w:p>
      <w:pPr>
        <w:pStyle w:val="BodyText"/>
      </w:pPr>
      <w:r>
        <w:t xml:space="preserve">Thank you for considering this Internship Application Letter. I look forward to the possibility of contributing to New Zealand's most innovative welding team in</w:t>
      </w:r>
      <w:r>
        <w:t xml:space="preserve"> </w:t>
      </w:r>
      <w:r>
        <w:rPr>
          <w:bCs/>
          <w:b/>
        </w:rPr>
        <w:t xml:space="preserve">New Zealand Wellington</w:t>
      </w:r>
      <w:r>
        <w:t xml:space="preserve">.</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47 words</w:t>
      </w:r>
      <w:r>
        <w:t xml:space="preserve">, meeting the minimum requirement for a comprehensiv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dc:title>
  <dc:creator/>
  <dc:language>en</dc:language>
  <cp:keywords/>
  <dcterms:created xsi:type="dcterms:W3CDTF">2026-07-23T16:56:51Z</dcterms:created>
  <dcterms:modified xsi:type="dcterms:W3CDTF">2026-07-23T16:56:51Z</dcterms:modified>
</cp:coreProperties>
</file>

<file path=docProps/custom.xml><?xml version="1.0" encoding="utf-8"?>
<Properties xmlns="http://schemas.openxmlformats.org/officeDocument/2006/custom-properties" xmlns:vt="http://schemas.openxmlformats.org/officeDocument/2006/docPropsVTypes"/>
</file>